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E7578" w14:textId="6BE4BAE4" w:rsidR="001656F1" w:rsidRDefault="000E46D7">
      <w:r>
        <w:rPr>
          <w:noProof/>
        </w:rPr>
        <w:drawing>
          <wp:inline distT="0" distB="0" distL="0" distR="0" wp14:anchorId="046D405C" wp14:editId="1CCDF7F7">
            <wp:extent cx="3874770" cy="8223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4770" cy="822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35B8E5" wp14:editId="52145378">
            <wp:extent cx="3844925" cy="82238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925" cy="822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508B7E" wp14:editId="41F1D948">
            <wp:extent cx="3897630" cy="82238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7630" cy="822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71E64D" wp14:editId="18AB2165">
            <wp:extent cx="3933190" cy="82238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190" cy="822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42815C" wp14:editId="16A40B50">
            <wp:extent cx="3868420" cy="82238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420" cy="822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A8C6E1" wp14:editId="7EF4376C">
            <wp:extent cx="3938905" cy="8229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90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3F6879" wp14:editId="1348D374">
            <wp:extent cx="3909695" cy="82181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695" cy="821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65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2MjE2MTUzNDEzMDBR0lEKTi0uzszPAykwrAUAfjnFMSwAAAA="/>
  </w:docVars>
  <w:rsids>
    <w:rsidRoot w:val="00EC5BFC"/>
    <w:rsid w:val="000E46D7"/>
    <w:rsid w:val="0013567C"/>
    <w:rsid w:val="001656F1"/>
    <w:rsid w:val="00EC5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3CD8CA-8BCC-4AC4-98F2-9839A2315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eem Abulubbad</dc:creator>
  <cp:keywords/>
  <dc:description/>
  <cp:lastModifiedBy>Ibraheem Abulubbad</cp:lastModifiedBy>
  <cp:revision>2</cp:revision>
  <dcterms:created xsi:type="dcterms:W3CDTF">2022-10-27T06:05:00Z</dcterms:created>
  <dcterms:modified xsi:type="dcterms:W3CDTF">2022-10-27T06:05:00Z</dcterms:modified>
</cp:coreProperties>
</file>